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1d0e4e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1d0e4ea-c960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2WTW7EUAiDUS/g+9/SN6B8flU33VSCxTxFM0kWFv4BUv3nuD7qXVWpyiW18+Cv+nv++65azWV1vbs13lRmiXv+dIGnqWpK/AE/wBPi1g3eSDZsO44c6Ielv+fAX84UBtCYTIa2fJWkTATf85YvSLZBNAFf+9tk2Vye2KzxjG6itqBt8ZrIEeb5hftWPyuOlOPLni9AVogzZQ74kjmIpkfW9aFaFIwtF/Wp38iC+j5/HpKgOnBe1yf61jEjiGt/cZb+lU/6l5nCPnJge60faBku6pS7xyPOabSX7oP+6J/VG/yD+Zzm0JvTfbA/YKm3mPb5Q8CYwe++f98+ZyFFw5vvjTQaKt7UB+V+27cv9EvsiODFfE7uKLDC/OL74HO/d78BsvttWL4XHe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feds and irs are at the qlink hq for fraud i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1d0e4ea-c960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0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1d0e4ea-c960-11eb-a85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1d0e4ea-c960-11eb-a85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1d0e4ea</dc:title>
  <dc:creator/>
  <cp:keywords/>
  <dcterms:created xsi:type="dcterms:W3CDTF">2026-05-03T09:27:09Z</dcterms:created>
  <dcterms:modified xsi:type="dcterms:W3CDTF">2026-05-03T09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